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89FA87" w14:textId="77777777" w:rsidR="002C2FDD" w:rsidRPr="00A3433E" w:rsidRDefault="003D61B6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ále uvedeného dně, měsíce a rok</w:t>
      </w:r>
      <w:r w:rsidRPr="00A3433E">
        <w:rPr>
          <w:rFonts w:ascii="Times New Roman" w:hAnsi="Times New Roman" w:cs="Times New Roman"/>
          <w:sz w:val="24"/>
        </w:rPr>
        <w:t>u ujednaly smluvní strany:</w:t>
      </w:r>
    </w:p>
    <w:p w14:paraId="1768FC6D" w14:textId="77777777" w:rsidR="003D61B6" w:rsidRPr="00A3433E" w:rsidRDefault="003D61B6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31A8A63C" w14:textId="37E19AC9" w:rsidR="00B94163" w:rsidRDefault="00B94163" w:rsidP="0089155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4163">
        <w:rPr>
          <w:rFonts w:ascii="Times New Roman" w:hAnsi="Times New Roman" w:cs="Times New Roman"/>
          <w:b/>
          <w:sz w:val="24"/>
          <w:szCs w:val="24"/>
        </w:rPr>
        <w:t>IOCB T</w:t>
      </w:r>
      <w:r w:rsidR="0003403D">
        <w:rPr>
          <w:rFonts w:ascii="Times New Roman" w:hAnsi="Times New Roman" w:cs="Times New Roman"/>
          <w:b/>
          <w:sz w:val="24"/>
          <w:szCs w:val="24"/>
        </w:rPr>
        <w:t>ECH</w:t>
      </w:r>
      <w:r w:rsidRPr="00B94163">
        <w:rPr>
          <w:rFonts w:ascii="Times New Roman" w:hAnsi="Times New Roman" w:cs="Times New Roman"/>
          <w:b/>
          <w:sz w:val="24"/>
          <w:szCs w:val="24"/>
        </w:rPr>
        <w:t xml:space="preserve"> s.r.o. </w:t>
      </w:r>
    </w:p>
    <w:p w14:paraId="2DFE0DF6" w14:textId="2CD8A957" w:rsidR="003D61B6" w:rsidRPr="00C32FC9" w:rsidRDefault="003D61B6" w:rsidP="008915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IČ:</w:t>
      </w:r>
      <w:r w:rsidR="0087431F" w:rsidRPr="00C32FC9">
        <w:rPr>
          <w:rFonts w:ascii="Times New Roman" w:hAnsi="Times New Roman" w:cs="Times New Roman"/>
          <w:sz w:val="24"/>
          <w:szCs w:val="24"/>
        </w:rPr>
        <w:t xml:space="preserve"> 28934024</w:t>
      </w:r>
      <w:r w:rsidR="0003403D">
        <w:rPr>
          <w:rFonts w:ascii="Times New Roman" w:hAnsi="Times New Roman" w:cs="Times New Roman"/>
          <w:sz w:val="24"/>
          <w:szCs w:val="24"/>
        </w:rPr>
        <w:t>, DIČ: CZ28934024</w:t>
      </w:r>
    </w:p>
    <w:p w14:paraId="066A58C2" w14:textId="76E71434" w:rsidR="003D61B6" w:rsidRPr="00C32FC9" w:rsidRDefault="00D27CC5" w:rsidP="008915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s</w:t>
      </w:r>
      <w:r w:rsidR="003D61B6" w:rsidRPr="00C32FC9">
        <w:rPr>
          <w:rFonts w:ascii="Times New Roman" w:hAnsi="Times New Roman" w:cs="Times New Roman"/>
          <w:sz w:val="24"/>
          <w:szCs w:val="24"/>
        </w:rPr>
        <w:t>e sídlem</w:t>
      </w:r>
      <w:r w:rsidR="00DD7D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7DB9">
        <w:rPr>
          <w:rFonts w:ascii="Times New Roman" w:hAnsi="Times New Roman" w:cs="Times New Roman"/>
          <w:sz w:val="24"/>
          <w:szCs w:val="24"/>
        </w:rPr>
        <w:t>Flemingovo</w:t>
      </w:r>
      <w:proofErr w:type="spellEnd"/>
      <w:r w:rsidR="00DD7DB9">
        <w:rPr>
          <w:rFonts w:ascii="Times New Roman" w:hAnsi="Times New Roman" w:cs="Times New Roman"/>
          <w:sz w:val="24"/>
          <w:szCs w:val="24"/>
        </w:rPr>
        <w:t xml:space="preserve"> nám. 542/2, PSČ 16</w:t>
      </w:r>
      <w:r w:rsidR="0003403D">
        <w:rPr>
          <w:rFonts w:ascii="Times New Roman" w:hAnsi="Times New Roman" w:cs="Times New Roman"/>
          <w:sz w:val="24"/>
          <w:szCs w:val="24"/>
        </w:rPr>
        <w:t>0</w:t>
      </w:r>
      <w:r w:rsidR="0087431F" w:rsidRPr="00C32FC9">
        <w:rPr>
          <w:rFonts w:ascii="Times New Roman" w:hAnsi="Times New Roman" w:cs="Times New Roman"/>
          <w:sz w:val="24"/>
          <w:szCs w:val="24"/>
        </w:rPr>
        <w:t xml:space="preserve"> </w:t>
      </w:r>
      <w:r w:rsidR="0003403D">
        <w:rPr>
          <w:rFonts w:ascii="Times New Roman" w:hAnsi="Times New Roman" w:cs="Times New Roman"/>
          <w:sz w:val="24"/>
          <w:szCs w:val="24"/>
        </w:rPr>
        <w:t>0</w:t>
      </w:r>
      <w:r w:rsidR="0087431F" w:rsidRPr="00C32FC9">
        <w:rPr>
          <w:rFonts w:ascii="Times New Roman" w:hAnsi="Times New Roman" w:cs="Times New Roman"/>
          <w:sz w:val="24"/>
          <w:szCs w:val="24"/>
        </w:rPr>
        <w:t>0</w:t>
      </w:r>
      <w:r w:rsidR="0003403D">
        <w:rPr>
          <w:rFonts w:ascii="Times New Roman" w:hAnsi="Times New Roman" w:cs="Times New Roman"/>
          <w:sz w:val="24"/>
          <w:szCs w:val="24"/>
        </w:rPr>
        <w:t xml:space="preserve">, </w:t>
      </w:r>
      <w:r w:rsidR="0003403D" w:rsidRPr="00C32FC9">
        <w:rPr>
          <w:rFonts w:ascii="Times New Roman" w:hAnsi="Times New Roman" w:cs="Times New Roman"/>
          <w:sz w:val="24"/>
          <w:szCs w:val="24"/>
        </w:rPr>
        <w:t>Praha 6 - Dejvice</w:t>
      </w:r>
    </w:p>
    <w:p w14:paraId="38DBBB68" w14:textId="1BEA798E" w:rsidR="00C32FC9" w:rsidRDefault="00C32FC9" w:rsidP="008915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zastoupená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1942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="00DD7DB9">
        <w:rPr>
          <w:rFonts w:ascii="Times New Roman" w:hAnsi="Times New Roman" w:cs="Times New Roman"/>
          <w:sz w:val="24"/>
          <w:szCs w:val="24"/>
        </w:rPr>
        <w:t xml:space="preserve">, CSc., </w:t>
      </w:r>
      <w:r w:rsidR="0003403D">
        <w:rPr>
          <w:rFonts w:ascii="Times New Roman" w:hAnsi="Times New Roman" w:cs="Times New Roman"/>
          <w:sz w:val="24"/>
          <w:szCs w:val="24"/>
        </w:rPr>
        <w:t>jednatelem</w:t>
      </w:r>
    </w:p>
    <w:p w14:paraId="2DED3C84" w14:textId="7B29F6FE" w:rsidR="0003403D" w:rsidRPr="00C32FC9" w:rsidRDefault="0003403D" w:rsidP="008915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lečnost zapsaná v obchodním rejstříku u Městského soudu v Praze, oddíl C, vložka 154081</w:t>
      </w:r>
    </w:p>
    <w:p w14:paraId="60B14FB5" w14:textId="77777777" w:rsidR="003D61B6" w:rsidRPr="00C32FC9" w:rsidRDefault="00D27CC5" w:rsidP="008915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z</w:t>
      </w:r>
      <w:r w:rsidR="003D61B6" w:rsidRPr="00C32FC9">
        <w:rPr>
          <w:rFonts w:ascii="Times New Roman" w:hAnsi="Times New Roman" w:cs="Times New Roman"/>
          <w:sz w:val="24"/>
          <w:szCs w:val="24"/>
        </w:rPr>
        <w:t xml:space="preserve">e strany jedné </w:t>
      </w:r>
      <w:r w:rsidR="00C32FC9">
        <w:rPr>
          <w:rFonts w:ascii="Times New Roman" w:hAnsi="Times New Roman" w:cs="Times New Roman"/>
          <w:sz w:val="24"/>
          <w:szCs w:val="24"/>
        </w:rPr>
        <w:t>(</w:t>
      </w:r>
      <w:r w:rsidR="003D61B6" w:rsidRPr="00C32FC9">
        <w:rPr>
          <w:rFonts w:ascii="Times New Roman" w:hAnsi="Times New Roman" w:cs="Times New Roman"/>
          <w:sz w:val="24"/>
          <w:szCs w:val="24"/>
        </w:rPr>
        <w:t>dále jen „</w:t>
      </w:r>
      <w:r w:rsidR="003D61B6" w:rsidRPr="00C32FC9">
        <w:rPr>
          <w:rFonts w:ascii="Times New Roman" w:hAnsi="Times New Roman" w:cs="Times New Roman"/>
          <w:b/>
          <w:sz w:val="24"/>
          <w:szCs w:val="24"/>
        </w:rPr>
        <w:t>Dárce</w:t>
      </w:r>
      <w:r w:rsidR="003D61B6" w:rsidRPr="00C32FC9">
        <w:rPr>
          <w:rFonts w:ascii="Times New Roman" w:hAnsi="Times New Roman" w:cs="Times New Roman"/>
          <w:sz w:val="24"/>
          <w:szCs w:val="24"/>
        </w:rPr>
        <w:t>“</w:t>
      </w:r>
      <w:r w:rsidR="00C32FC9">
        <w:rPr>
          <w:rFonts w:ascii="Times New Roman" w:hAnsi="Times New Roman" w:cs="Times New Roman"/>
          <w:sz w:val="24"/>
          <w:szCs w:val="24"/>
        </w:rPr>
        <w:t>)</w:t>
      </w:r>
    </w:p>
    <w:p w14:paraId="0D4BC52C" w14:textId="77777777" w:rsidR="003D61B6" w:rsidRPr="00A3433E" w:rsidRDefault="003D61B6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2ED7EA79" w14:textId="77777777" w:rsidR="003D61B6" w:rsidRPr="00A3433E" w:rsidRDefault="00D27CC5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a</w:t>
      </w:r>
    </w:p>
    <w:p w14:paraId="64446F37" w14:textId="77777777" w:rsidR="007243EC" w:rsidRDefault="007243EC" w:rsidP="003551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4AF45B" w14:textId="7443B35A" w:rsidR="003551A8" w:rsidRPr="00C32FC9" w:rsidRDefault="00E210A1" w:rsidP="003551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2FC9">
        <w:rPr>
          <w:rFonts w:ascii="Times New Roman" w:hAnsi="Times New Roman" w:cs="Times New Roman"/>
          <w:b/>
          <w:sz w:val="24"/>
          <w:szCs w:val="24"/>
        </w:rPr>
        <w:t>Vysoká š</w:t>
      </w:r>
      <w:r w:rsidR="003551A8" w:rsidRPr="00C32FC9">
        <w:rPr>
          <w:rFonts w:ascii="Times New Roman" w:hAnsi="Times New Roman" w:cs="Times New Roman"/>
          <w:b/>
          <w:sz w:val="24"/>
          <w:szCs w:val="24"/>
        </w:rPr>
        <w:t>kola chemicko-technologická v Praze</w:t>
      </w:r>
    </w:p>
    <w:p w14:paraId="528D1D13" w14:textId="77777777" w:rsidR="003551A8" w:rsidRPr="00C32FC9" w:rsidRDefault="003551A8" w:rsidP="003551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IČ: 60461373. DIČ: C260461373</w:t>
      </w:r>
    </w:p>
    <w:p w14:paraId="0AA14FD3" w14:textId="77777777" w:rsidR="003551A8" w:rsidRPr="00C32FC9" w:rsidRDefault="003551A8" w:rsidP="003551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 xml:space="preserve">se </w:t>
      </w:r>
      <w:r w:rsidR="00E210A1" w:rsidRPr="00C32FC9">
        <w:rPr>
          <w:rFonts w:ascii="Times New Roman" w:hAnsi="Times New Roman" w:cs="Times New Roman"/>
          <w:sz w:val="24"/>
          <w:szCs w:val="24"/>
        </w:rPr>
        <w:t>sí</w:t>
      </w:r>
      <w:r w:rsidR="00C32FC9">
        <w:rPr>
          <w:rFonts w:ascii="Times New Roman" w:hAnsi="Times New Roman" w:cs="Times New Roman"/>
          <w:sz w:val="24"/>
          <w:szCs w:val="24"/>
        </w:rPr>
        <w:t>dlem Technická</w:t>
      </w:r>
      <w:r w:rsidRPr="00C32FC9">
        <w:rPr>
          <w:rFonts w:ascii="Times New Roman" w:hAnsi="Times New Roman" w:cs="Times New Roman"/>
          <w:sz w:val="24"/>
          <w:szCs w:val="24"/>
        </w:rPr>
        <w:t xml:space="preserve"> 5,166 28 Praha 6</w:t>
      </w:r>
    </w:p>
    <w:p w14:paraId="69801709" w14:textId="24CD9585" w:rsidR="00C32FC9" w:rsidRPr="00C32FC9" w:rsidRDefault="00281942" w:rsidP="003551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stoupená: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xxxxxxx</w:t>
      </w:r>
      <w:proofErr w:type="spellEnd"/>
      <w:r w:rsidR="00C32FC9" w:rsidRPr="00C32FC9">
        <w:rPr>
          <w:rFonts w:ascii="Times New Roman" w:hAnsi="Times New Roman" w:cs="Times New Roman"/>
          <w:sz w:val="24"/>
          <w:szCs w:val="24"/>
        </w:rPr>
        <w:t>, kvestorkou</w:t>
      </w:r>
    </w:p>
    <w:p w14:paraId="720095C0" w14:textId="3A28662F" w:rsidR="003551A8" w:rsidRPr="00C32FC9" w:rsidRDefault="00E210A1" w:rsidP="003551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č</w:t>
      </w:r>
      <w:r w:rsidR="002A1CF6">
        <w:rPr>
          <w:rFonts w:ascii="Times New Roman" w:hAnsi="Times New Roman" w:cs="Times New Roman"/>
          <w:sz w:val="24"/>
          <w:szCs w:val="24"/>
        </w:rPr>
        <w:t>í</w:t>
      </w:r>
      <w:r w:rsidR="003551A8" w:rsidRPr="00C32FC9">
        <w:rPr>
          <w:rFonts w:ascii="Times New Roman" w:hAnsi="Times New Roman" w:cs="Times New Roman"/>
          <w:sz w:val="24"/>
          <w:szCs w:val="24"/>
        </w:rPr>
        <w:t xml:space="preserve">slo </w:t>
      </w:r>
      <w:proofErr w:type="spellStart"/>
      <w:r w:rsidR="00E00867" w:rsidRPr="00C32FC9">
        <w:rPr>
          <w:rFonts w:ascii="Times New Roman" w:hAnsi="Times New Roman" w:cs="Times New Roman"/>
          <w:sz w:val="24"/>
          <w:szCs w:val="24"/>
        </w:rPr>
        <w:t>účtu:</w:t>
      </w:r>
      <w:r w:rsidR="00281942">
        <w:rPr>
          <w:rFonts w:ascii="Times New Roman" w:hAnsi="Times New Roman" w:cs="Times New Roman"/>
          <w:sz w:val="24"/>
          <w:szCs w:val="24"/>
        </w:rPr>
        <w:t>xxxxxxxxxxxxxxxxxxxxxx</w:t>
      </w:r>
      <w:proofErr w:type="spellEnd"/>
    </w:p>
    <w:p w14:paraId="1B7DCCA8" w14:textId="5FCD9C91" w:rsidR="003D61B6" w:rsidRPr="00C32FC9" w:rsidRDefault="00D27CC5" w:rsidP="008915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2FC9">
        <w:rPr>
          <w:rFonts w:ascii="Times New Roman" w:hAnsi="Times New Roman" w:cs="Times New Roman"/>
          <w:sz w:val="24"/>
          <w:szCs w:val="24"/>
        </w:rPr>
        <w:t>z</w:t>
      </w:r>
      <w:r w:rsidR="003D61B6" w:rsidRPr="00C32FC9">
        <w:rPr>
          <w:rFonts w:ascii="Times New Roman" w:hAnsi="Times New Roman" w:cs="Times New Roman"/>
          <w:sz w:val="24"/>
          <w:szCs w:val="24"/>
        </w:rPr>
        <w:t xml:space="preserve">e strany druhé </w:t>
      </w:r>
      <w:r w:rsidR="00C32FC9">
        <w:rPr>
          <w:rFonts w:ascii="Times New Roman" w:hAnsi="Times New Roman" w:cs="Times New Roman"/>
          <w:sz w:val="24"/>
          <w:szCs w:val="24"/>
        </w:rPr>
        <w:t>(</w:t>
      </w:r>
      <w:r w:rsidR="003D61B6" w:rsidRPr="00C32FC9">
        <w:rPr>
          <w:rFonts w:ascii="Times New Roman" w:hAnsi="Times New Roman" w:cs="Times New Roman"/>
          <w:sz w:val="24"/>
          <w:szCs w:val="24"/>
        </w:rPr>
        <w:t>dále jen „</w:t>
      </w:r>
      <w:r w:rsidR="003D61B6" w:rsidRPr="00C32FC9">
        <w:rPr>
          <w:rFonts w:ascii="Times New Roman" w:hAnsi="Times New Roman" w:cs="Times New Roman"/>
          <w:b/>
          <w:sz w:val="24"/>
          <w:szCs w:val="24"/>
        </w:rPr>
        <w:t>Obdarovaný</w:t>
      </w:r>
      <w:r w:rsidR="003D61B6" w:rsidRPr="00C32FC9">
        <w:rPr>
          <w:rFonts w:ascii="Times New Roman" w:hAnsi="Times New Roman" w:cs="Times New Roman"/>
          <w:sz w:val="24"/>
          <w:szCs w:val="24"/>
        </w:rPr>
        <w:t>“</w:t>
      </w:r>
      <w:r w:rsidR="007243EC">
        <w:rPr>
          <w:rFonts w:ascii="Times New Roman" w:hAnsi="Times New Roman" w:cs="Times New Roman"/>
          <w:sz w:val="24"/>
          <w:szCs w:val="24"/>
        </w:rPr>
        <w:t xml:space="preserve"> nebo „VŠCHT Praha“)</w:t>
      </w:r>
      <w:r w:rsidR="00C32FC9">
        <w:rPr>
          <w:rFonts w:ascii="Times New Roman" w:hAnsi="Times New Roman" w:cs="Times New Roman"/>
          <w:sz w:val="24"/>
          <w:szCs w:val="24"/>
        </w:rPr>
        <w:t>)</w:t>
      </w:r>
    </w:p>
    <w:p w14:paraId="4420FDB5" w14:textId="77777777" w:rsidR="003D61B6" w:rsidRPr="00A3433E" w:rsidRDefault="003D61B6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40B1D6D4" w14:textId="72CFE79B" w:rsidR="003D61B6" w:rsidRDefault="0003403D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dále společně jako „Smluvní strany“)</w:t>
      </w:r>
    </w:p>
    <w:p w14:paraId="0E400B9A" w14:textId="77777777" w:rsidR="0003403D" w:rsidRPr="00A3433E" w:rsidRDefault="0003403D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18B6733" w14:textId="77777777" w:rsidR="003D61B6" w:rsidRPr="00A3433E" w:rsidRDefault="00D27CC5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t</w:t>
      </w:r>
      <w:r w:rsidR="003D61B6" w:rsidRPr="00A3433E">
        <w:rPr>
          <w:rFonts w:ascii="Times New Roman" w:hAnsi="Times New Roman" w:cs="Times New Roman"/>
          <w:sz w:val="24"/>
        </w:rPr>
        <w:t xml:space="preserve">uto </w:t>
      </w:r>
    </w:p>
    <w:p w14:paraId="5C02BD62" w14:textId="77777777" w:rsidR="003D61B6" w:rsidRPr="00A3433E" w:rsidRDefault="003D61B6" w:rsidP="0089155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1E54E6A" w14:textId="18246A96" w:rsidR="00331A40" w:rsidRDefault="003D61B6" w:rsidP="003D61B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A3433E">
        <w:rPr>
          <w:rFonts w:ascii="Times New Roman" w:hAnsi="Times New Roman" w:cs="Times New Roman"/>
          <w:b/>
          <w:sz w:val="28"/>
        </w:rPr>
        <w:t>D</w:t>
      </w:r>
      <w:r w:rsidR="00331A40">
        <w:rPr>
          <w:rFonts w:ascii="Times New Roman" w:hAnsi="Times New Roman" w:cs="Times New Roman"/>
          <w:b/>
          <w:sz w:val="28"/>
        </w:rPr>
        <w:t>AROVACÍ SMLOUVU</w:t>
      </w:r>
    </w:p>
    <w:p w14:paraId="52156B53" w14:textId="1B839A26" w:rsidR="003D61B6" w:rsidRPr="00A3433E" w:rsidRDefault="003D61B6" w:rsidP="00331A40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C93C2D">
        <w:rPr>
          <w:rFonts w:ascii="Times New Roman" w:hAnsi="Times New Roman" w:cs="Times New Roman"/>
          <w:bCs/>
          <w:sz w:val="24"/>
          <w:szCs w:val="24"/>
        </w:rPr>
        <w:t xml:space="preserve">podle ustanovení § 2055 a násl. </w:t>
      </w:r>
      <w:r w:rsidR="00331A40" w:rsidRPr="00331A40">
        <w:rPr>
          <w:rFonts w:ascii="Times New Roman" w:hAnsi="Times New Roman" w:cs="Times New Roman"/>
          <w:bCs/>
          <w:sz w:val="24"/>
          <w:szCs w:val="24"/>
        </w:rPr>
        <w:t xml:space="preserve">zákona č. 89/2012 Sb., občanského zákoníku </w:t>
      </w:r>
      <w:r w:rsidR="00331A40" w:rsidRPr="00331A40">
        <w:rPr>
          <w:rFonts w:ascii="Times New Roman" w:hAnsi="Times New Roman" w:cs="Times New Roman"/>
          <w:bCs/>
          <w:sz w:val="24"/>
          <w:szCs w:val="24"/>
          <w:lang w:val="nl-NL"/>
        </w:rPr>
        <w:t>v platn</w:t>
      </w:r>
      <w:r w:rsidR="00331A40" w:rsidRPr="00331A40">
        <w:rPr>
          <w:rFonts w:ascii="Times New Roman" w:hAnsi="Times New Roman" w:cs="Times New Roman"/>
          <w:bCs/>
          <w:sz w:val="24"/>
          <w:szCs w:val="24"/>
          <w:lang w:val="fr-FR"/>
        </w:rPr>
        <w:t>é</w:t>
      </w:r>
      <w:r w:rsidR="00331A40" w:rsidRPr="00331A40">
        <w:rPr>
          <w:rFonts w:ascii="Times New Roman" w:hAnsi="Times New Roman" w:cs="Times New Roman"/>
          <w:bCs/>
          <w:sz w:val="24"/>
          <w:szCs w:val="24"/>
          <w:lang w:val="nl-NL"/>
        </w:rPr>
        <w:t>m znění (dále jen „Obč</w:t>
      </w:r>
      <w:r w:rsidR="00331A40" w:rsidRPr="00331A40">
        <w:rPr>
          <w:rFonts w:ascii="Times New Roman" w:hAnsi="Times New Roman" w:cs="Times New Roman"/>
          <w:bCs/>
          <w:sz w:val="24"/>
          <w:szCs w:val="24"/>
          <w:lang w:val="da-DK"/>
        </w:rPr>
        <w:t>ansk</w:t>
      </w:r>
      <w:r w:rsidR="00331A40" w:rsidRPr="00331A40">
        <w:rPr>
          <w:rFonts w:ascii="Times New Roman" w:hAnsi="Times New Roman" w:cs="Times New Roman"/>
          <w:bCs/>
          <w:sz w:val="24"/>
          <w:szCs w:val="24"/>
          <w:lang w:val="nl-NL"/>
        </w:rPr>
        <w:t>ý zákoník“)</w:t>
      </w:r>
      <w:r w:rsidR="00331A40">
        <w:rPr>
          <w:rFonts w:ascii="Times New Roman" w:hAnsi="Times New Roman" w:cs="Times New Roman"/>
          <w:sz w:val="24"/>
        </w:rPr>
        <w:t xml:space="preserve"> </w:t>
      </w:r>
      <w:r w:rsidRPr="00A3433E">
        <w:rPr>
          <w:rFonts w:ascii="Times New Roman" w:hAnsi="Times New Roman" w:cs="Times New Roman"/>
          <w:sz w:val="24"/>
        </w:rPr>
        <w:t>(dále jen „</w:t>
      </w:r>
      <w:r w:rsidRPr="00A3433E">
        <w:rPr>
          <w:rFonts w:ascii="Times New Roman" w:hAnsi="Times New Roman" w:cs="Times New Roman"/>
          <w:b/>
          <w:sz w:val="24"/>
        </w:rPr>
        <w:t>Smlouva</w:t>
      </w:r>
      <w:r w:rsidRPr="00A3433E">
        <w:rPr>
          <w:rFonts w:ascii="Times New Roman" w:hAnsi="Times New Roman" w:cs="Times New Roman"/>
          <w:sz w:val="24"/>
        </w:rPr>
        <w:t>“).</w:t>
      </w:r>
    </w:p>
    <w:p w14:paraId="1AC31FB4" w14:textId="77777777" w:rsidR="003D61B6" w:rsidRPr="00A3433E" w:rsidRDefault="003D61B6" w:rsidP="003D61B6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6C669F6A" w14:textId="22BD6837" w:rsidR="003D61B6" w:rsidRPr="00A3433E" w:rsidRDefault="003D61B6" w:rsidP="00DC60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3433E">
        <w:rPr>
          <w:rFonts w:ascii="Times New Roman" w:hAnsi="Times New Roman" w:cs="Times New Roman"/>
          <w:b/>
          <w:sz w:val="24"/>
        </w:rPr>
        <w:t xml:space="preserve">I. Úvodní ustanovení </w:t>
      </w:r>
    </w:p>
    <w:p w14:paraId="37FEA64F" w14:textId="77777777" w:rsidR="003D61B6" w:rsidRPr="00A3433E" w:rsidRDefault="003D61B6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F3F07D4" w14:textId="77777777" w:rsidR="003D61B6" w:rsidRPr="00A3433E" w:rsidRDefault="003D61B6" w:rsidP="0087431F">
      <w:pPr>
        <w:pStyle w:val="Odstavecseseznamem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 xml:space="preserve">Dárce hodlá podpořit vědeckou činnost Obdarovaného poskytnutím daru dle této Smlouvy k předem ujednanému účelu, který je dále uveden. </w:t>
      </w:r>
    </w:p>
    <w:p w14:paraId="701C35C4" w14:textId="77777777" w:rsidR="003D61B6" w:rsidRPr="00A3433E" w:rsidRDefault="003D61B6" w:rsidP="0087431F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</w:p>
    <w:p w14:paraId="19AE0ED5" w14:textId="77777777" w:rsidR="00B21794" w:rsidRDefault="003D61B6" w:rsidP="003D61B6">
      <w:pPr>
        <w:pStyle w:val="Odstavecseseznamem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823BC8">
        <w:rPr>
          <w:rFonts w:ascii="Times New Roman" w:hAnsi="Times New Roman" w:cs="Times New Roman"/>
          <w:sz w:val="24"/>
        </w:rPr>
        <w:t xml:space="preserve">Obdarovaný prohlašuje, že byl seznámen s podmínkami poskytnutí daru dle této </w:t>
      </w:r>
      <w:r w:rsidR="0087431F" w:rsidRPr="00823BC8">
        <w:rPr>
          <w:rFonts w:ascii="Times New Roman" w:hAnsi="Times New Roman" w:cs="Times New Roman"/>
          <w:sz w:val="24"/>
        </w:rPr>
        <w:t>S</w:t>
      </w:r>
      <w:r w:rsidR="00E00867" w:rsidRPr="00823BC8">
        <w:rPr>
          <w:rFonts w:ascii="Times New Roman" w:hAnsi="Times New Roman" w:cs="Times New Roman"/>
          <w:sz w:val="24"/>
        </w:rPr>
        <w:t>mlouvy</w:t>
      </w:r>
      <w:r w:rsidR="00B21794">
        <w:rPr>
          <w:rFonts w:ascii="Times New Roman" w:hAnsi="Times New Roman" w:cs="Times New Roman"/>
          <w:sz w:val="24"/>
        </w:rPr>
        <w:t>.</w:t>
      </w:r>
    </w:p>
    <w:p w14:paraId="25F8DD84" w14:textId="77777777" w:rsidR="003D61B6" w:rsidRPr="00823BC8" w:rsidRDefault="003D61B6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3935C50D" w14:textId="113E36F0" w:rsidR="003D61B6" w:rsidRPr="00A3433E" w:rsidRDefault="003D61B6" w:rsidP="00DC606B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b/>
          <w:sz w:val="24"/>
        </w:rPr>
        <w:t xml:space="preserve">II. </w:t>
      </w:r>
      <w:r w:rsidR="00823BC8">
        <w:rPr>
          <w:rFonts w:ascii="Times New Roman" w:hAnsi="Times New Roman" w:cs="Times New Roman"/>
          <w:b/>
          <w:sz w:val="24"/>
        </w:rPr>
        <w:t>Předmět Smlouvy</w:t>
      </w:r>
    </w:p>
    <w:p w14:paraId="5ED56713" w14:textId="77777777" w:rsidR="003D61B6" w:rsidRPr="00A3433E" w:rsidRDefault="003D61B6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BE03E8F" w14:textId="3C3A02C2" w:rsidR="003D61B6" w:rsidRPr="00A3433E" w:rsidRDefault="003D61B6" w:rsidP="0087431F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 xml:space="preserve">Dárce </w:t>
      </w:r>
      <w:r w:rsidR="0003403D">
        <w:rPr>
          <w:rFonts w:ascii="Times New Roman" w:hAnsi="Times New Roman" w:cs="Times New Roman"/>
          <w:sz w:val="24"/>
        </w:rPr>
        <w:t>přenechává</w:t>
      </w:r>
      <w:r w:rsidR="0003403D" w:rsidRPr="00A3433E">
        <w:rPr>
          <w:rFonts w:ascii="Times New Roman" w:hAnsi="Times New Roman" w:cs="Times New Roman"/>
          <w:sz w:val="24"/>
        </w:rPr>
        <w:t xml:space="preserve"> </w:t>
      </w:r>
      <w:r w:rsidR="00823BC8">
        <w:rPr>
          <w:rFonts w:ascii="Times New Roman" w:hAnsi="Times New Roman" w:cs="Times New Roman"/>
          <w:sz w:val="24"/>
        </w:rPr>
        <w:t xml:space="preserve">na základě této Smlouvy </w:t>
      </w:r>
      <w:r w:rsidRPr="00A3433E">
        <w:rPr>
          <w:rFonts w:ascii="Times New Roman" w:hAnsi="Times New Roman" w:cs="Times New Roman"/>
          <w:sz w:val="24"/>
        </w:rPr>
        <w:t xml:space="preserve">Obdarovanému </w:t>
      </w:r>
      <w:r w:rsidR="0003403D">
        <w:rPr>
          <w:rFonts w:ascii="Times New Roman" w:hAnsi="Times New Roman" w:cs="Times New Roman"/>
          <w:sz w:val="24"/>
        </w:rPr>
        <w:t>finanční částku</w:t>
      </w:r>
      <w:r w:rsidRPr="00A3433E">
        <w:rPr>
          <w:rFonts w:ascii="Times New Roman" w:hAnsi="Times New Roman" w:cs="Times New Roman"/>
          <w:sz w:val="24"/>
        </w:rPr>
        <w:t xml:space="preserve"> ve výši 180.000,-</w:t>
      </w:r>
      <w:r w:rsidR="007243EC">
        <w:rPr>
          <w:rFonts w:ascii="Times New Roman" w:hAnsi="Times New Roman" w:cs="Times New Roman"/>
          <w:sz w:val="24"/>
        </w:rPr>
        <w:t xml:space="preserve"> </w:t>
      </w:r>
      <w:r w:rsidRPr="00A3433E">
        <w:rPr>
          <w:rFonts w:ascii="Times New Roman" w:hAnsi="Times New Roman" w:cs="Times New Roman"/>
          <w:sz w:val="24"/>
        </w:rPr>
        <w:t xml:space="preserve">Kč </w:t>
      </w:r>
      <w:r w:rsidR="0003403D">
        <w:rPr>
          <w:rFonts w:ascii="Times New Roman" w:hAnsi="Times New Roman" w:cs="Times New Roman"/>
          <w:sz w:val="24"/>
        </w:rPr>
        <w:t>(slovy jedno sto osmdesát tisíc korun českých), dále jen „Dar“</w:t>
      </w:r>
      <w:r w:rsidR="00DC606B">
        <w:rPr>
          <w:rFonts w:ascii="Times New Roman" w:hAnsi="Times New Roman" w:cs="Times New Roman"/>
          <w:sz w:val="24"/>
        </w:rPr>
        <w:t>,</w:t>
      </w:r>
      <w:r w:rsidR="0003403D">
        <w:rPr>
          <w:rFonts w:ascii="Times New Roman" w:hAnsi="Times New Roman" w:cs="Times New Roman"/>
          <w:sz w:val="24"/>
        </w:rPr>
        <w:t xml:space="preserve"> </w:t>
      </w:r>
      <w:r w:rsidRPr="00A3433E">
        <w:rPr>
          <w:rFonts w:ascii="Times New Roman" w:hAnsi="Times New Roman" w:cs="Times New Roman"/>
          <w:sz w:val="24"/>
        </w:rPr>
        <w:t xml:space="preserve">a Obdarovaný tento </w:t>
      </w:r>
      <w:r w:rsidR="0003403D">
        <w:rPr>
          <w:rFonts w:ascii="Times New Roman" w:hAnsi="Times New Roman" w:cs="Times New Roman"/>
          <w:sz w:val="24"/>
        </w:rPr>
        <w:t>D</w:t>
      </w:r>
      <w:r w:rsidRPr="00A3433E">
        <w:rPr>
          <w:rFonts w:ascii="Times New Roman" w:hAnsi="Times New Roman" w:cs="Times New Roman"/>
          <w:sz w:val="24"/>
        </w:rPr>
        <w:t xml:space="preserve">ar přijímá. </w:t>
      </w:r>
    </w:p>
    <w:p w14:paraId="24CCDB0D" w14:textId="77777777" w:rsidR="003D61B6" w:rsidRPr="00A3433E" w:rsidRDefault="003D61B6" w:rsidP="0087431F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</w:p>
    <w:p w14:paraId="61FC592A" w14:textId="072E4381" w:rsidR="003D61B6" w:rsidRPr="002A1CF6" w:rsidRDefault="003D61B6" w:rsidP="0087431F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2A1CF6">
        <w:rPr>
          <w:rFonts w:ascii="Times New Roman" w:hAnsi="Times New Roman" w:cs="Times New Roman"/>
          <w:sz w:val="24"/>
        </w:rPr>
        <w:t xml:space="preserve">Dárce poskytne </w:t>
      </w:r>
      <w:r w:rsidR="0003403D">
        <w:rPr>
          <w:rFonts w:ascii="Times New Roman" w:hAnsi="Times New Roman" w:cs="Times New Roman"/>
          <w:sz w:val="24"/>
        </w:rPr>
        <w:t>D</w:t>
      </w:r>
      <w:r w:rsidRPr="002A1CF6">
        <w:rPr>
          <w:rFonts w:ascii="Times New Roman" w:hAnsi="Times New Roman" w:cs="Times New Roman"/>
          <w:sz w:val="24"/>
        </w:rPr>
        <w:t xml:space="preserve">ar bezhotovostním převodem na účet Obdarovaného č. </w:t>
      </w:r>
      <w:proofErr w:type="spellStart"/>
      <w:r w:rsidR="00281942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E00867" w:rsidRPr="002A1CF6">
        <w:rPr>
          <w:rFonts w:ascii="Times New Roman" w:hAnsi="Times New Roman" w:cs="Times New Roman"/>
          <w:sz w:val="24"/>
          <w:szCs w:val="24"/>
        </w:rPr>
        <w:t>, VS</w:t>
      </w:r>
      <w:r w:rsidRPr="002A1CF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81942">
        <w:rPr>
          <w:rFonts w:ascii="Times New Roman" w:hAnsi="Times New Roman" w:cs="Times New Roman"/>
          <w:sz w:val="24"/>
        </w:rPr>
        <w:t>xxxxxxxxxxxxx</w:t>
      </w:r>
      <w:proofErr w:type="spellEnd"/>
      <w:r w:rsidR="007819BD" w:rsidRPr="002A1CF6">
        <w:rPr>
          <w:rFonts w:ascii="Times New Roman" w:hAnsi="Times New Roman" w:cs="Times New Roman"/>
          <w:sz w:val="24"/>
        </w:rPr>
        <w:t xml:space="preserve"> </w:t>
      </w:r>
      <w:r w:rsidR="00DC606B">
        <w:rPr>
          <w:rFonts w:ascii="Times New Roman" w:hAnsi="Times New Roman" w:cs="Times New Roman"/>
          <w:sz w:val="24"/>
        </w:rPr>
        <w:t>do dvaceti (20) dnů</w:t>
      </w:r>
      <w:r w:rsidRPr="002A1CF6">
        <w:rPr>
          <w:rFonts w:ascii="Times New Roman" w:hAnsi="Times New Roman" w:cs="Times New Roman"/>
          <w:sz w:val="24"/>
        </w:rPr>
        <w:t xml:space="preserve"> po podpisu této Smlouvy. </w:t>
      </w:r>
    </w:p>
    <w:p w14:paraId="28F57920" w14:textId="77777777" w:rsidR="003D61B6" w:rsidRPr="00A3433E" w:rsidRDefault="003D61B6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5C97EED" w14:textId="1EFBED62" w:rsidR="003D61B6" w:rsidRPr="00A3433E" w:rsidRDefault="003D61B6" w:rsidP="00DC60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3433E">
        <w:rPr>
          <w:rFonts w:ascii="Times New Roman" w:hAnsi="Times New Roman" w:cs="Times New Roman"/>
          <w:b/>
          <w:sz w:val="24"/>
        </w:rPr>
        <w:t>III.</w:t>
      </w:r>
      <w:r w:rsidR="00DC606B">
        <w:rPr>
          <w:rFonts w:ascii="Times New Roman" w:hAnsi="Times New Roman" w:cs="Times New Roman"/>
          <w:b/>
          <w:sz w:val="24"/>
        </w:rPr>
        <w:t xml:space="preserve"> </w:t>
      </w:r>
      <w:r w:rsidR="00B21794">
        <w:rPr>
          <w:rFonts w:ascii="Times New Roman" w:hAnsi="Times New Roman" w:cs="Times New Roman"/>
          <w:b/>
          <w:sz w:val="24"/>
        </w:rPr>
        <w:t>Účel Smlouvy</w:t>
      </w:r>
    </w:p>
    <w:p w14:paraId="0E171375" w14:textId="77777777" w:rsidR="003D61B6" w:rsidRPr="00A3433E" w:rsidRDefault="003D61B6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6521C50" w14:textId="4B01F44C" w:rsidR="003D61B6" w:rsidRPr="00A3433E" w:rsidRDefault="00E00867" w:rsidP="0087431F">
      <w:pPr>
        <w:pStyle w:val="Odstavecseseznamem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Základním účelem</w:t>
      </w:r>
      <w:r w:rsidR="003D61B6" w:rsidRPr="00A3433E">
        <w:rPr>
          <w:rFonts w:ascii="Times New Roman" w:hAnsi="Times New Roman" w:cs="Times New Roman"/>
          <w:sz w:val="24"/>
        </w:rPr>
        <w:t xml:space="preserve"> poskytnutí </w:t>
      </w:r>
      <w:r w:rsidR="007243EC">
        <w:rPr>
          <w:rFonts w:ascii="Times New Roman" w:hAnsi="Times New Roman" w:cs="Times New Roman"/>
          <w:sz w:val="24"/>
        </w:rPr>
        <w:t>D</w:t>
      </w:r>
      <w:r w:rsidR="003D61B6" w:rsidRPr="00A3433E">
        <w:rPr>
          <w:rFonts w:ascii="Times New Roman" w:hAnsi="Times New Roman" w:cs="Times New Roman"/>
          <w:sz w:val="24"/>
        </w:rPr>
        <w:t>aru Obdarovanému je podpor</w:t>
      </w:r>
      <w:r w:rsidR="007243EC">
        <w:rPr>
          <w:rFonts w:ascii="Times New Roman" w:hAnsi="Times New Roman" w:cs="Times New Roman"/>
          <w:sz w:val="24"/>
        </w:rPr>
        <w:t>a</w:t>
      </w:r>
      <w:r w:rsidR="003D61B6" w:rsidRPr="00A3433E">
        <w:rPr>
          <w:rFonts w:ascii="Times New Roman" w:hAnsi="Times New Roman" w:cs="Times New Roman"/>
          <w:sz w:val="24"/>
        </w:rPr>
        <w:t xml:space="preserve"> vědecké činnosti Obdarovaného. </w:t>
      </w:r>
    </w:p>
    <w:p w14:paraId="3714F45E" w14:textId="77777777" w:rsidR="003D61B6" w:rsidRPr="00A3433E" w:rsidRDefault="003D61B6" w:rsidP="0087431F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</w:p>
    <w:p w14:paraId="39EF82AE" w14:textId="323502BE" w:rsidR="003D61B6" w:rsidRPr="00A3433E" w:rsidRDefault="003D61B6" w:rsidP="0087431F">
      <w:pPr>
        <w:pStyle w:val="Odstavecseseznamem"/>
        <w:numPr>
          <w:ilvl w:val="0"/>
          <w:numId w:val="6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 xml:space="preserve">Obdarovaný </w:t>
      </w:r>
      <w:r w:rsidR="00823BC8">
        <w:rPr>
          <w:rFonts w:ascii="Times New Roman" w:hAnsi="Times New Roman" w:cs="Times New Roman"/>
          <w:sz w:val="24"/>
        </w:rPr>
        <w:t>se zavazuje</w:t>
      </w:r>
      <w:r w:rsidRPr="00A3433E">
        <w:rPr>
          <w:rFonts w:ascii="Times New Roman" w:hAnsi="Times New Roman" w:cs="Times New Roman"/>
          <w:sz w:val="24"/>
        </w:rPr>
        <w:t xml:space="preserve"> </w:t>
      </w:r>
      <w:r w:rsidR="00823BC8">
        <w:rPr>
          <w:rFonts w:ascii="Times New Roman" w:hAnsi="Times New Roman" w:cs="Times New Roman"/>
          <w:sz w:val="24"/>
        </w:rPr>
        <w:t>po</w:t>
      </w:r>
      <w:r w:rsidRPr="00A3433E">
        <w:rPr>
          <w:rFonts w:ascii="Times New Roman" w:hAnsi="Times New Roman" w:cs="Times New Roman"/>
          <w:sz w:val="24"/>
        </w:rPr>
        <w:t xml:space="preserve">užít </w:t>
      </w:r>
      <w:r w:rsidR="007243EC">
        <w:rPr>
          <w:rFonts w:ascii="Times New Roman" w:hAnsi="Times New Roman" w:cs="Times New Roman"/>
          <w:sz w:val="24"/>
        </w:rPr>
        <w:t>D</w:t>
      </w:r>
      <w:r w:rsidRPr="00A3433E">
        <w:rPr>
          <w:rFonts w:ascii="Times New Roman" w:hAnsi="Times New Roman" w:cs="Times New Roman"/>
          <w:sz w:val="24"/>
        </w:rPr>
        <w:t>ar takovým způsobem, že poskytne:</w:t>
      </w:r>
    </w:p>
    <w:p w14:paraId="34752075" w14:textId="36B6EFA4" w:rsidR="003D61B6" w:rsidRPr="00A3433E" w:rsidRDefault="00666399" w:rsidP="003221EE">
      <w:pPr>
        <w:pStyle w:val="Odstavecseseznamem"/>
        <w:numPr>
          <w:ilvl w:val="1"/>
          <w:numId w:val="6"/>
        </w:numPr>
        <w:spacing w:after="0" w:line="240" w:lineRule="auto"/>
        <w:ind w:left="709" w:hanging="425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t</w:t>
      </w:r>
      <w:r w:rsidR="003D61B6" w:rsidRPr="00A3433E">
        <w:rPr>
          <w:rFonts w:ascii="Times New Roman" w:hAnsi="Times New Roman" w:cs="Times New Roman"/>
          <w:sz w:val="24"/>
        </w:rPr>
        <w:t>řem</w:t>
      </w:r>
      <w:r w:rsidRPr="00A3433E">
        <w:rPr>
          <w:rFonts w:ascii="Times New Roman" w:hAnsi="Times New Roman" w:cs="Times New Roman"/>
          <w:sz w:val="24"/>
        </w:rPr>
        <w:t xml:space="preserve"> (3)</w:t>
      </w:r>
      <w:r w:rsidR="003D61B6" w:rsidRPr="00A3433E">
        <w:rPr>
          <w:rFonts w:ascii="Times New Roman" w:hAnsi="Times New Roman" w:cs="Times New Roman"/>
          <w:sz w:val="24"/>
        </w:rPr>
        <w:t xml:space="preserve"> studentům magisterského studia organizovaného Obdarovaným čá</w:t>
      </w:r>
      <w:r w:rsidR="009F4848" w:rsidRPr="00A3433E">
        <w:rPr>
          <w:rFonts w:ascii="Times New Roman" w:hAnsi="Times New Roman" w:cs="Times New Roman"/>
          <w:sz w:val="24"/>
        </w:rPr>
        <w:t>stku 2.000,-</w:t>
      </w:r>
      <w:r w:rsidR="007243EC">
        <w:rPr>
          <w:rFonts w:ascii="Times New Roman" w:hAnsi="Times New Roman" w:cs="Times New Roman"/>
          <w:sz w:val="24"/>
        </w:rPr>
        <w:t> </w:t>
      </w:r>
      <w:r w:rsidR="009F4848" w:rsidRPr="00A3433E">
        <w:rPr>
          <w:rFonts w:ascii="Times New Roman" w:hAnsi="Times New Roman" w:cs="Times New Roman"/>
          <w:sz w:val="24"/>
        </w:rPr>
        <w:t>Kč měsíčně</w:t>
      </w:r>
      <w:r w:rsidR="003D61B6" w:rsidRPr="00A3433E">
        <w:rPr>
          <w:rFonts w:ascii="Times New Roman" w:hAnsi="Times New Roman" w:cs="Times New Roman"/>
          <w:sz w:val="24"/>
        </w:rPr>
        <w:t xml:space="preserve"> po dobu 12 měsíců;</w:t>
      </w:r>
    </w:p>
    <w:p w14:paraId="0C6AFAC7" w14:textId="23143E65" w:rsidR="003D61B6" w:rsidRPr="00A3433E" w:rsidRDefault="003D61B6" w:rsidP="003221EE">
      <w:pPr>
        <w:pStyle w:val="Odstavecseseznamem"/>
        <w:numPr>
          <w:ilvl w:val="1"/>
          <w:numId w:val="6"/>
        </w:numPr>
        <w:spacing w:after="0" w:line="240" w:lineRule="auto"/>
        <w:ind w:left="709" w:hanging="425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lastRenderedPageBreak/>
        <w:t xml:space="preserve">třem </w:t>
      </w:r>
      <w:r w:rsidR="00666399" w:rsidRPr="00A3433E">
        <w:rPr>
          <w:rFonts w:ascii="Times New Roman" w:hAnsi="Times New Roman" w:cs="Times New Roman"/>
          <w:sz w:val="24"/>
        </w:rPr>
        <w:t xml:space="preserve">(3) </w:t>
      </w:r>
      <w:r w:rsidRPr="00A3433E">
        <w:rPr>
          <w:rFonts w:ascii="Times New Roman" w:hAnsi="Times New Roman" w:cs="Times New Roman"/>
          <w:sz w:val="24"/>
        </w:rPr>
        <w:t>studentům s</w:t>
      </w:r>
      <w:r w:rsidR="00666399" w:rsidRPr="00A3433E">
        <w:rPr>
          <w:rFonts w:ascii="Times New Roman" w:hAnsi="Times New Roman" w:cs="Times New Roman"/>
          <w:sz w:val="24"/>
        </w:rPr>
        <w:t>tudia „PhD</w:t>
      </w:r>
      <w:r w:rsidR="009F4848" w:rsidRPr="00A3433E">
        <w:rPr>
          <w:rFonts w:ascii="Times New Roman" w:hAnsi="Times New Roman" w:cs="Times New Roman"/>
          <w:sz w:val="24"/>
        </w:rPr>
        <w:t>“ o</w:t>
      </w:r>
      <w:r w:rsidRPr="00A3433E">
        <w:rPr>
          <w:rFonts w:ascii="Times New Roman" w:hAnsi="Times New Roman" w:cs="Times New Roman"/>
          <w:sz w:val="24"/>
        </w:rPr>
        <w:t>rganizované</w:t>
      </w:r>
      <w:r w:rsidR="00666399" w:rsidRPr="00A3433E">
        <w:rPr>
          <w:rFonts w:ascii="Times New Roman" w:hAnsi="Times New Roman" w:cs="Times New Roman"/>
          <w:sz w:val="24"/>
        </w:rPr>
        <w:t>ho</w:t>
      </w:r>
      <w:r w:rsidR="00E00867">
        <w:rPr>
          <w:rFonts w:ascii="Times New Roman" w:hAnsi="Times New Roman" w:cs="Times New Roman"/>
          <w:sz w:val="24"/>
        </w:rPr>
        <w:t xml:space="preserve"> Obdarovaným částku</w:t>
      </w:r>
      <w:r w:rsidRPr="00A3433E">
        <w:rPr>
          <w:rFonts w:ascii="Times New Roman" w:hAnsi="Times New Roman" w:cs="Times New Roman"/>
          <w:sz w:val="24"/>
        </w:rPr>
        <w:t xml:space="preserve"> 3.000,-</w:t>
      </w:r>
      <w:r w:rsidR="007243EC">
        <w:rPr>
          <w:rFonts w:ascii="Times New Roman" w:hAnsi="Times New Roman" w:cs="Times New Roman"/>
          <w:sz w:val="24"/>
        </w:rPr>
        <w:t> </w:t>
      </w:r>
      <w:r w:rsidRPr="00A3433E">
        <w:rPr>
          <w:rFonts w:ascii="Times New Roman" w:hAnsi="Times New Roman" w:cs="Times New Roman"/>
          <w:sz w:val="24"/>
        </w:rPr>
        <w:t>Kč</w:t>
      </w:r>
      <w:r w:rsidR="00E00867">
        <w:rPr>
          <w:rFonts w:ascii="Times New Roman" w:hAnsi="Times New Roman" w:cs="Times New Roman"/>
          <w:sz w:val="24"/>
        </w:rPr>
        <w:t xml:space="preserve"> měsíčně</w:t>
      </w:r>
      <w:r w:rsidRPr="00A3433E">
        <w:rPr>
          <w:rFonts w:ascii="Times New Roman" w:hAnsi="Times New Roman" w:cs="Times New Roman"/>
          <w:sz w:val="24"/>
        </w:rPr>
        <w:t xml:space="preserve"> po dobu 12 měsíců. </w:t>
      </w:r>
    </w:p>
    <w:p w14:paraId="0C749504" w14:textId="77777777" w:rsidR="003D61B6" w:rsidRPr="00A3433E" w:rsidRDefault="003D61B6" w:rsidP="00C93C2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6F8562D6" w14:textId="5AAA7E09" w:rsidR="003D61B6" w:rsidRDefault="003D61B6" w:rsidP="007243EC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C93C2D">
        <w:rPr>
          <w:rFonts w:ascii="Times New Roman" w:hAnsi="Times New Roman" w:cs="Times New Roman"/>
          <w:sz w:val="24"/>
        </w:rPr>
        <w:t>Nárok na vyplacení výše uvedené podpory mají pouze studenti, kteří splňují nepřetržitě</w:t>
      </w:r>
      <w:r w:rsidR="00666399" w:rsidRPr="00C93C2D">
        <w:rPr>
          <w:rFonts w:ascii="Times New Roman" w:hAnsi="Times New Roman" w:cs="Times New Roman"/>
          <w:sz w:val="24"/>
        </w:rPr>
        <w:t>,</w:t>
      </w:r>
      <w:r w:rsidRPr="00C93C2D">
        <w:rPr>
          <w:rFonts w:ascii="Times New Roman" w:hAnsi="Times New Roman" w:cs="Times New Roman"/>
          <w:sz w:val="24"/>
        </w:rPr>
        <w:t xml:space="preserve"> </w:t>
      </w:r>
      <w:r w:rsidR="00666399" w:rsidRPr="00C93C2D">
        <w:rPr>
          <w:rFonts w:ascii="Times New Roman" w:hAnsi="Times New Roman" w:cs="Times New Roman"/>
          <w:sz w:val="24"/>
        </w:rPr>
        <w:t xml:space="preserve">po dobu uvedenou výše, </w:t>
      </w:r>
      <w:r w:rsidRPr="00C93C2D">
        <w:rPr>
          <w:rFonts w:ascii="Times New Roman" w:hAnsi="Times New Roman" w:cs="Times New Roman"/>
          <w:sz w:val="24"/>
        </w:rPr>
        <w:t>podmínky stanovené Obdarovaným pro řádný</w:t>
      </w:r>
      <w:r w:rsidR="00666399" w:rsidRPr="00C93C2D">
        <w:rPr>
          <w:rFonts w:ascii="Times New Roman" w:hAnsi="Times New Roman" w:cs="Times New Roman"/>
          <w:sz w:val="24"/>
        </w:rPr>
        <w:t xml:space="preserve"> výkon magisterského nebo PhD</w:t>
      </w:r>
      <w:r w:rsidR="009F4848" w:rsidRPr="00C93C2D">
        <w:rPr>
          <w:rFonts w:ascii="Times New Roman" w:hAnsi="Times New Roman" w:cs="Times New Roman"/>
          <w:sz w:val="24"/>
        </w:rPr>
        <w:t xml:space="preserve"> s</w:t>
      </w:r>
      <w:r w:rsidRPr="00C93C2D">
        <w:rPr>
          <w:rFonts w:ascii="Times New Roman" w:hAnsi="Times New Roman" w:cs="Times New Roman"/>
          <w:sz w:val="24"/>
        </w:rPr>
        <w:t xml:space="preserve">tudia. </w:t>
      </w:r>
    </w:p>
    <w:p w14:paraId="1B2358EC" w14:textId="77777777" w:rsidR="007243EC" w:rsidRDefault="007243EC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519D5B12" w14:textId="075B1D98" w:rsidR="003D61B6" w:rsidRDefault="003D61B6" w:rsidP="007243EC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Smluvní strany ujednaly, že určení osob studentů, kterým bude Obdarovaný vyplá</w:t>
      </w:r>
      <w:r w:rsidR="009F4848" w:rsidRPr="00A3433E">
        <w:rPr>
          <w:rFonts w:ascii="Times New Roman" w:hAnsi="Times New Roman" w:cs="Times New Roman"/>
          <w:sz w:val="24"/>
        </w:rPr>
        <w:t>cet částky uvedené výše, proved</w:t>
      </w:r>
      <w:r w:rsidRPr="00A3433E">
        <w:rPr>
          <w:rFonts w:ascii="Times New Roman" w:hAnsi="Times New Roman" w:cs="Times New Roman"/>
          <w:sz w:val="24"/>
        </w:rPr>
        <w:t xml:space="preserve">ou </w:t>
      </w:r>
      <w:r w:rsidR="007243EC">
        <w:rPr>
          <w:rFonts w:ascii="Times New Roman" w:hAnsi="Times New Roman" w:cs="Times New Roman"/>
          <w:sz w:val="24"/>
        </w:rPr>
        <w:t>S</w:t>
      </w:r>
      <w:r w:rsidRPr="00A3433E">
        <w:rPr>
          <w:rFonts w:ascii="Times New Roman" w:hAnsi="Times New Roman" w:cs="Times New Roman"/>
          <w:sz w:val="24"/>
        </w:rPr>
        <w:t>mluvní strany společně</w:t>
      </w:r>
      <w:r w:rsidR="006B4368">
        <w:rPr>
          <w:rFonts w:ascii="Times New Roman" w:hAnsi="Times New Roman" w:cs="Times New Roman"/>
          <w:sz w:val="24"/>
        </w:rPr>
        <w:t xml:space="preserve"> a</w:t>
      </w:r>
      <w:r w:rsidRPr="00A3433E">
        <w:rPr>
          <w:rFonts w:ascii="Times New Roman" w:hAnsi="Times New Roman" w:cs="Times New Roman"/>
          <w:sz w:val="24"/>
        </w:rPr>
        <w:t xml:space="preserve"> o tomto výběru učiní písemné prohlášení podepsané oběma </w:t>
      </w:r>
      <w:r w:rsidR="007243EC">
        <w:rPr>
          <w:rFonts w:ascii="Times New Roman" w:hAnsi="Times New Roman" w:cs="Times New Roman"/>
          <w:sz w:val="24"/>
        </w:rPr>
        <w:t>S</w:t>
      </w:r>
      <w:r w:rsidRPr="00A3433E">
        <w:rPr>
          <w:rFonts w:ascii="Times New Roman" w:hAnsi="Times New Roman" w:cs="Times New Roman"/>
          <w:sz w:val="24"/>
        </w:rPr>
        <w:t>mluvními stranami.</w:t>
      </w:r>
    </w:p>
    <w:p w14:paraId="772A8EDC" w14:textId="77777777" w:rsidR="007243EC" w:rsidRDefault="007243EC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67D1010B" w14:textId="0DF52113" w:rsidR="003D61B6" w:rsidRDefault="00E00867" w:rsidP="007243EC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řestane</w:t>
      </w:r>
      <w:r w:rsidR="007243EC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li kterýkoliv z </w:t>
      </w:r>
      <w:r w:rsidR="001D587B">
        <w:rPr>
          <w:rFonts w:ascii="Times New Roman" w:hAnsi="Times New Roman" w:cs="Times New Roman"/>
          <w:sz w:val="24"/>
        </w:rPr>
        <w:t>podpořených</w:t>
      </w:r>
      <w:r w:rsidR="003D61B6" w:rsidRPr="00A3433E">
        <w:rPr>
          <w:rFonts w:ascii="Times New Roman" w:hAnsi="Times New Roman" w:cs="Times New Roman"/>
          <w:sz w:val="24"/>
        </w:rPr>
        <w:t xml:space="preserve"> studentů splňov</w:t>
      </w:r>
      <w:r w:rsidR="001D587B">
        <w:rPr>
          <w:rFonts w:ascii="Times New Roman" w:hAnsi="Times New Roman" w:cs="Times New Roman"/>
          <w:sz w:val="24"/>
        </w:rPr>
        <w:t>at podmínky stanovené pro</w:t>
      </w:r>
      <w:r w:rsidR="003D61B6" w:rsidRPr="00A3433E">
        <w:rPr>
          <w:rFonts w:ascii="Times New Roman" w:hAnsi="Times New Roman" w:cs="Times New Roman"/>
          <w:sz w:val="24"/>
        </w:rPr>
        <w:t xml:space="preserve"> vyplácení</w:t>
      </w:r>
      <w:r w:rsidR="001D587B">
        <w:rPr>
          <w:rFonts w:ascii="Times New Roman" w:hAnsi="Times New Roman" w:cs="Times New Roman"/>
          <w:sz w:val="24"/>
        </w:rPr>
        <w:t xml:space="preserve"> výše uvedené podpory</w:t>
      </w:r>
      <w:r w:rsidR="003D61B6" w:rsidRPr="00A3433E">
        <w:rPr>
          <w:rFonts w:ascii="Times New Roman" w:hAnsi="Times New Roman" w:cs="Times New Roman"/>
          <w:sz w:val="24"/>
        </w:rPr>
        <w:t xml:space="preserve">, určí </w:t>
      </w:r>
      <w:r w:rsidR="007243EC">
        <w:rPr>
          <w:rFonts w:ascii="Times New Roman" w:hAnsi="Times New Roman" w:cs="Times New Roman"/>
          <w:sz w:val="24"/>
        </w:rPr>
        <w:t>S</w:t>
      </w:r>
      <w:r w:rsidR="003D61B6" w:rsidRPr="00A3433E">
        <w:rPr>
          <w:rFonts w:ascii="Times New Roman" w:hAnsi="Times New Roman" w:cs="Times New Roman"/>
          <w:sz w:val="24"/>
        </w:rPr>
        <w:t xml:space="preserve">mluvní strany uvedeným výše </w:t>
      </w:r>
      <w:r w:rsidR="00823BC8" w:rsidRPr="00A3433E">
        <w:rPr>
          <w:rFonts w:ascii="Times New Roman" w:hAnsi="Times New Roman" w:cs="Times New Roman"/>
          <w:sz w:val="24"/>
        </w:rPr>
        <w:t xml:space="preserve">postupem </w:t>
      </w:r>
      <w:r w:rsidR="003D61B6" w:rsidRPr="00A3433E">
        <w:rPr>
          <w:rFonts w:ascii="Times New Roman" w:hAnsi="Times New Roman" w:cs="Times New Roman"/>
          <w:sz w:val="24"/>
        </w:rPr>
        <w:t>náhradníka.</w:t>
      </w:r>
    </w:p>
    <w:p w14:paraId="66D80292" w14:textId="77777777" w:rsidR="00823BC8" w:rsidRDefault="00823BC8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41CB0B52" w14:textId="15FE7CF4" w:rsidR="00823BC8" w:rsidRPr="00331A40" w:rsidRDefault="00823BC8" w:rsidP="00C93C2D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C2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V případě, že Obdarovaný Dar nevyužije k účelu v tomto bodě uvedenému, má Dárce právo žádat vrácení Daru a Obdarovaný je povinen vrátit Dárci Dar v plné výši do deseti (10) dnů od doručení písemné žádosti o jeho vrácení. Účelnost poskytnutí Daru bude Obdarovaný na žádost Dárce dokazovat interními doklady účetní povahy.</w:t>
      </w:r>
    </w:p>
    <w:p w14:paraId="5821DE7B" w14:textId="77777777" w:rsidR="003D61B6" w:rsidRPr="00A3433E" w:rsidRDefault="003D61B6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42C087D" w14:textId="10029D89" w:rsidR="003D61B6" w:rsidRPr="00A3433E" w:rsidRDefault="003D61B6" w:rsidP="00DC60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3433E">
        <w:rPr>
          <w:rFonts w:ascii="Times New Roman" w:hAnsi="Times New Roman" w:cs="Times New Roman"/>
          <w:b/>
          <w:sz w:val="24"/>
        </w:rPr>
        <w:t xml:space="preserve">IV. Závěrečná ustanovení </w:t>
      </w:r>
    </w:p>
    <w:p w14:paraId="584EA03D" w14:textId="77777777" w:rsidR="003D61B6" w:rsidRPr="00A3433E" w:rsidRDefault="003D61B6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917A9E" w14:textId="4E9AFEB8" w:rsidR="006B4368" w:rsidRDefault="00331A40" w:rsidP="009F4848">
      <w:pPr>
        <w:pStyle w:val="Odstavecseseznamem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331A40">
        <w:rPr>
          <w:rFonts w:ascii="Times New Roman" w:hAnsi="Times New Roman" w:cs="Times New Roman"/>
          <w:sz w:val="24"/>
        </w:rPr>
        <w:t>Právní vztahy mezi Smluvními stranami založené touto Smlouvou a v ní zvlášť neupravené se řídí příslušnými ustanoveními Občanského zákoníku</w:t>
      </w:r>
      <w:r w:rsidR="003221EE" w:rsidRPr="00A3433E">
        <w:rPr>
          <w:rFonts w:ascii="Times New Roman" w:hAnsi="Times New Roman" w:cs="Times New Roman"/>
          <w:sz w:val="24"/>
        </w:rPr>
        <w:t>.</w:t>
      </w:r>
    </w:p>
    <w:p w14:paraId="5B6A7F5E" w14:textId="77777777" w:rsidR="006B4368" w:rsidRDefault="006B4368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5B6635AD" w14:textId="25FACB35" w:rsidR="003221EE" w:rsidRDefault="006B4368" w:rsidP="009F4848">
      <w:pPr>
        <w:pStyle w:val="Odstavecseseznamem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mluvní strany berou na vědomí, že tato Smlouva splňuje požadavky uvedené v zákoně č. 340/2015 Sb.</w:t>
      </w:r>
      <w:r w:rsidR="00DC606B">
        <w:rPr>
          <w:rFonts w:ascii="Times New Roman" w:hAnsi="Times New Roman" w:cs="Times New Roman"/>
          <w:sz w:val="24"/>
        </w:rPr>
        <w:t>, o registru smluv, v platném znění</w:t>
      </w:r>
      <w:r>
        <w:rPr>
          <w:rFonts w:ascii="Times New Roman" w:hAnsi="Times New Roman" w:cs="Times New Roman"/>
          <w:sz w:val="24"/>
        </w:rPr>
        <w:t xml:space="preserve"> a podléhá tímto povinnosti zveřejnění</w:t>
      </w:r>
      <w:r w:rsidR="003221EE" w:rsidRPr="00A3433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v registru smluv, a s tímto </w:t>
      </w:r>
      <w:r w:rsidR="00DC606B">
        <w:rPr>
          <w:rFonts w:ascii="Times New Roman" w:hAnsi="Times New Roman" w:cs="Times New Roman"/>
          <w:sz w:val="24"/>
        </w:rPr>
        <w:t>u</w:t>
      </w:r>
      <w:r>
        <w:rPr>
          <w:rFonts w:ascii="Times New Roman" w:hAnsi="Times New Roman" w:cs="Times New Roman"/>
          <w:sz w:val="24"/>
        </w:rPr>
        <w:t xml:space="preserve">veřejněním v zákonném rozsahu souhlasí. V registru smluv nebudou uveřejněny informace, které nelze poskytnout v souladu s předpisy upravujícími svobodný přístup k informacím (zejména zákon č. 109/1999 Sb.), stejně jako obchodní tajemství Smluvních stran. Uveřejnit Smlouvu v registru smluv </w:t>
      </w:r>
      <w:r w:rsidR="00DC606B">
        <w:rPr>
          <w:rFonts w:ascii="Times New Roman" w:hAnsi="Times New Roman" w:cs="Times New Roman"/>
          <w:sz w:val="24"/>
        </w:rPr>
        <w:t>se v zákonné lhůtě zavazuje Obdarovaný.</w:t>
      </w:r>
    </w:p>
    <w:p w14:paraId="21526634" w14:textId="77777777" w:rsidR="00DC606B" w:rsidRDefault="00DC606B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50AA1780" w14:textId="2A15EB90" w:rsidR="00DC606B" w:rsidRPr="00A3433E" w:rsidRDefault="00DC606B" w:rsidP="009F4848">
      <w:pPr>
        <w:pStyle w:val="Odstavecseseznamem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to Smlouva nabývá platnosti dnem jejího podpisu oběma Smluvními stranami a účinnosti dnem jejího uveřejnění v registru smluv.</w:t>
      </w:r>
    </w:p>
    <w:p w14:paraId="7B260ECD" w14:textId="77777777" w:rsidR="003221EE" w:rsidRPr="00A3433E" w:rsidRDefault="003221EE" w:rsidP="00C93C2D">
      <w:pPr>
        <w:pStyle w:val="Odstavecseseznamem"/>
        <w:spacing w:after="0" w:line="24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7E12D052" w14:textId="14AA2460" w:rsidR="003D61B6" w:rsidRPr="00A3433E" w:rsidRDefault="003D61B6" w:rsidP="009F4848">
      <w:pPr>
        <w:pStyle w:val="Odstavecseseznamem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Jakékoliv změny nebo doplňky této Smlouvy je možné činit pouze písemnou formou</w:t>
      </w:r>
      <w:r w:rsidR="006B4368">
        <w:rPr>
          <w:rFonts w:ascii="Times New Roman" w:hAnsi="Times New Roman" w:cs="Times New Roman"/>
          <w:sz w:val="24"/>
        </w:rPr>
        <w:t xml:space="preserve"> podepsanou oběma Smluvními stranami</w:t>
      </w:r>
      <w:r w:rsidRPr="00A3433E">
        <w:rPr>
          <w:rFonts w:ascii="Times New Roman" w:hAnsi="Times New Roman" w:cs="Times New Roman"/>
          <w:sz w:val="24"/>
        </w:rPr>
        <w:t xml:space="preserve">. </w:t>
      </w:r>
    </w:p>
    <w:p w14:paraId="32CED1C0" w14:textId="77777777" w:rsidR="003D61B6" w:rsidRPr="00A3433E" w:rsidRDefault="003D61B6" w:rsidP="009F4848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</w:p>
    <w:p w14:paraId="4351853F" w14:textId="2B2AB47C" w:rsidR="003D61B6" w:rsidRPr="00A3433E" w:rsidRDefault="003D61B6" w:rsidP="009F4848">
      <w:pPr>
        <w:pStyle w:val="Odstavecseseznamem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Tato Smlouva je vyhotovena ve dvou vyhotoveních a každ</w:t>
      </w:r>
      <w:r w:rsidR="006B4368">
        <w:rPr>
          <w:rFonts w:ascii="Times New Roman" w:hAnsi="Times New Roman" w:cs="Times New Roman"/>
          <w:sz w:val="24"/>
        </w:rPr>
        <w:t xml:space="preserve">á ze Smluvních stran </w:t>
      </w:r>
      <w:r w:rsidRPr="00A3433E">
        <w:rPr>
          <w:rFonts w:ascii="Times New Roman" w:hAnsi="Times New Roman" w:cs="Times New Roman"/>
          <w:sz w:val="24"/>
        </w:rPr>
        <w:t xml:space="preserve">obdrží po jednom. </w:t>
      </w:r>
    </w:p>
    <w:p w14:paraId="29719B34" w14:textId="77777777" w:rsidR="003D61B6" w:rsidRPr="00A3433E" w:rsidRDefault="003D61B6" w:rsidP="009F4848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</w:p>
    <w:p w14:paraId="065BE127" w14:textId="205AB225" w:rsidR="003D61B6" w:rsidRPr="00A3433E" w:rsidRDefault="009F4848" w:rsidP="009F4848">
      <w:pPr>
        <w:pStyle w:val="Odstavecseseznamem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Tato S</w:t>
      </w:r>
      <w:r w:rsidR="00D27CC5" w:rsidRPr="00A3433E">
        <w:rPr>
          <w:rFonts w:ascii="Times New Roman" w:hAnsi="Times New Roman" w:cs="Times New Roman"/>
          <w:sz w:val="24"/>
        </w:rPr>
        <w:t>mlouva nahrazuje jakákoliv ujedná</w:t>
      </w:r>
      <w:r w:rsidR="001D587B">
        <w:rPr>
          <w:rFonts w:ascii="Times New Roman" w:hAnsi="Times New Roman" w:cs="Times New Roman"/>
          <w:sz w:val="24"/>
        </w:rPr>
        <w:t xml:space="preserve">ní </w:t>
      </w:r>
      <w:r w:rsidR="006B4368">
        <w:rPr>
          <w:rFonts w:ascii="Times New Roman" w:hAnsi="Times New Roman" w:cs="Times New Roman"/>
          <w:sz w:val="24"/>
        </w:rPr>
        <w:t>S</w:t>
      </w:r>
      <w:r w:rsidR="001D587B">
        <w:rPr>
          <w:rFonts w:ascii="Times New Roman" w:hAnsi="Times New Roman" w:cs="Times New Roman"/>
          <w:sz w:val="24"/>
        </w:rPr>
        <w:t>mluvních stran učiněná před</w:t>
      </w:r>
      <w:r w:rsidR="00D27CC5" w:rsidRPr="00A3433E">
        <w:rPr>
          <w:rFonts w:ascii="Times New Roman" w:hAnsi="Times New Roman" w:cs="Times New Roman"/>
          <w:sz w:val="24"/>
        </w:rPr>
        <w:t xml:space="preserve"> dnem podpisu této Smlouvy se stejným nebo obdobným účelem. </w:t>
      </w:r>
    </w:p>
    <w:p w14:paraId="0DD93EAE" w14:textId="77777777" w:rsidR="00D27CC5" w:rsidRPr="00A3433E" w:rsidRDefault="00D27CC5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19663F7" w14:textId="77777777" w:rsidR="009F4848" w:rsidRPr="00A3433E" w:rsidRDefault="009F4848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185E3DB" w14:textId="739F836A" w:rsidR="00D27CC5" w:rsidRPr="00A3433E" w:rsidRDefault="001D587B" w:rsidP="003D61B6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</w:t>
      </w:r>
      <w:r w:rsidR="00D27CC5" w:rsidRPr="00A3433E">
        <w:rPr>
          <w:rFonts w:ascii="Times New Roman" w:hAnsi="Times New Roman" w:cs="Times New Roman"/>
          <w:sz w:val="24"/>
        </w:rPr>
        <w:t xml:space="preserve"> Praze, dne </w:t>
      </w:r>
      <w:bookmarkStart w:id="0" w:name="_GoBack"/>
      <w:bookmarkEnd w:id="0"/>
    </w:p>
    <w:p w14:paraId="48831C54" w14:textId="77777777" w:rsidR="00D27CC5" w:rsidRPr="00A3433E" w:rsidRDefault="00D27CC5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9025BD1" w14:textId="77777777" w:rsidR="00D27CC5" w:rsidRPr="00A3433E" w:rsidRDefault="00D27CC5" w:rsidP="003D61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89372B" w14:textId="77777777" w:rsidR="00D27CC5" w:rsidRPr="00A3433E" w:rsidRDefault="00D27CC5" w:rsidP="00D27CC5">
      <w:pPr>
        <w:spacing w:after="0" w:line="240" w:lineRule="auto"/>
        <w:ind w:firstLine="708"/>
        <w:rPr>
          <w:rFonts w:ascii="Times New Roman" w:hAnsi="Times New Roman" w:cs="Times New Roman"/>
          <w:sz w:val="24"/>
        </w:rPr>
      </w:pPr>
      <w:r w:rsidRPr="00A3433E">
        <w:rPr>
          <w:rFonts w:ascii="Times New Roman" w:hAnsi="Times New Roman" w:cs="Times New Roman"/>
          <w:sz w:val="24"/>
        </w:rPr>
        <w:t>_____________________</w:t>
      </w:r>
      <w:r w:rsidRPr="00A3433E">
        <w:rPr>
          <w:rFonts w:ascii="Times New Roman" w:hAnsi="Times New Roman" w:cs="Times New Roman"/>
          <w:sz w:val="24"/>
        </w:rPr>
        <w:tab/>
      </w:r>
      <w:r w:rsidRPr="00A3433E">
        <w:rPr>
          <w:rFonts w:ascii="Times New Roman" w:hAnsi="Times New Roman" w:cs="Times New Roman"/>
          <w:sz w:val="24"/>
        </w:rPr>
        <w:tab/>
      </w:r>
      <w:r w:rsidRPr="00A3433E">
        <w:rPr>
          <w:rFonts w:ascii="Times New Roman" w:hAnsi="Times New Roman" w:cs="Times New Roman"/>
          <w:sz w:val="24"/>
        </w:rPr>
        <w:tab/>
        <w:t>_____________________</w:t>
      </w:r>
    </w:p>
    <w:p w14:paraId="479AC0F3" w14:textId="798D0CEA" w:rsidR="00CF110A" w:rsidRPr="002C2FDD" w:rsidRDefault="00D27CC5" w:rsidP="00F747E7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  <w:r w:rsidRPr="00A3433E">
        <w:rPr>
          <w:rFonts w:ascii="Times New Roman" w:hAnsi="Times New Roman" w:cs="Times New Roman"/>
          <w:sz w:val="24"/>
        </w:rPr>
        <w:tab/>
        <w:t>IOCB T</w:t>
      </w:r>
      <w:r w:rsidR="007243EC">
        <w:rPr>
          <w:rFonts w:ascii="Times New Roman" w:hAnsi="Times New Roman" w:cs="Times New Roman"/>
          <w:sz w:val="24"/>
        </w:rPr>
        <w:t>ECH</w:t>
      </w:r>
      <w:r w:rsidRPr="00A3433E">
        <w:rPr>
          <w:rFonts w:ascii="Times New Roman" w:hAnsi="Times New Roman" w:cs="Times New Roman"/>
          <w:sz w:val="24"/>
        </w:rPr>
        <w:t xml:space="preserve"> s.r.o. </w:t>
      </w:r>
      <w:r w:rsidR="001D587B">
        <w:rPr>
          <w:rFonts w:ascii="Times New Roman" w:hAnsi="Times New Roman" w:cs="Times New Roman"/>
          <w:sz w:val="24"/>
        </w:rPr>
        <w:tab/>
      </w:r>
      <w:r w:rsidR="001D587B">
        <w:rPr>
          <w:rFonts w:ascii="Times New Roman" w:hAnsi="Times New Roman" w:cs="Times New Roman"/>
          <w:sz w:val="24"/>
        </w:rPr>
        <w:tab/>
      </w:r>
      <w:r w:rsidR="001D587B">
        <w:rPr>
          <w:rFonts w:ascii="Times New Roman" w:hAnsi="Times New Roman" w:cs="Times New Roman"/>
          <w:sz w:val="24"/>
        </w:rPr>
        <w:tab/>
      </w:r>
      <w:r w:rsidR="001D587B">
        <w:rPr>
          <w:rFonts w:ascii="Times New Roman" w:hAnsi="Times New Roman" w:cs="Times New Roman"/>
          <w:sz w:val="24"/>
        </w:rPr>
        <w:tab/>
      </w:r>
      <w:r w:rsidR="001D587B">
        <w:rPr>
          <w:rFonts w:ascii="Times New Roman" w:hAnsi="Times New Roman" w:cs="Times New Roman"/>
          <w:sz w:val="24"/>
        </w:rPr>
        <w:tab/>
        <w:t xml:space="preserve">VŠCHT </w:t>
      </w:r>
      <w:r w:rsidR="002E02DB" w:rsidRPr="00A3433E">
        <w:rPr>
          <w:rFonts w:ascii="Times New Roman" w:hAnsi="Times New Roman" w:cs="Times New Roman"/>
          <w:sz w:val="24"/>
        </w:rPr>
        <w:t>Praha</w:t>
      </w:r>
    </w:p>
    <w:sectPr w:rsidR="00CF110A" w:rsidRPr="002C2F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63247"/>
    <w:multiLevelType w:val="hybridMultilevel"/>
    <w:tmpl w:val="A2D075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D178D"/>
    <w:multiLevelType w:val="hybridMultilevel"/>
    <w:tmpl w:val="1D4A257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C0EE4E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E16C8"/>
    <w:multiLevelType w:val="hybridMultilevel"/>
    <w:tmpl w:val="63F66FD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D79D4"/>
    <w:multiLevelType w:val="hybridMultilevel"/>
    <w:tmpl w:val="618A71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0A3EA1"/>
    <w:multiLevelType w:val="hybridMultilevel"/>
    <w:tmpl w:val="E1F2AF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173515"/>
    <w:multiLevelType w:val="hybridMultilevel"/>
    <w:tmpl w:val="541655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E40C45"/>
    <w:multiLevelType w:val="hybridMultilevel"/>
    <w:tmpl w:val="EAA8D0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A65588"/>
    <w:multiLevelType w:val="hybridMultilevel"/>
    <w:tmpl w:val="2EAE58D6"/>
    <w:lvl w:ilvl="0" w:tplc="8668C656">
      <w:start w:val="1"/>
      <w:numFmt w:val="decimal"/>
      <w:lvlText w:val="%1."/>
      <w:lvlJc w:val="left"/>
      <w:pPr>
        <w:ind w:left="108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C27A31"/>
    <w:multiLevelType w:val="hybridMultilevel"/>
    <w:tmpl w:val="E9CCB8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UyNjE2NzY3MjBU0lEKTi0uzszPAykwrAUAN+pQ7iwAAAA="/>
  </w:docVars>
  <w:rsids>
    <w:rsidRoot w:val="00F747E7"/>
    <w:rsid w:val="00012094"/>
    <w:rsid w:val="0003403D"/>
    <w:rsid w:val="0004747A"/>
    <w:rsid w:val="000C241E"/>
    <w:rsid w:val="00106A2D"/>
    <w:rsid w:val="001D587B"/>
    <w:rsid w:val="00281942"/>
    <w:rsid w:val="002A1CF6"/>
    <w:rsid w:val="002B7223"/>
    <w:rsid w:val="002C2FDD"/>
    <w:rsid w:val="002E02DB"/>
    <w:rsid w:val="003221EE"/>
    <w:rsid w:val="00331A40"/>
    <w:rsid w:val="003551A8"/>
    <w:rsid w:val="00373D16"/>
    <w:rsid w:val="003A52D5"/>
    <w:rsid w:val="003D61B6"/>
    <w:rsid w:val="003F0735"/>
    <w:rsid w:val="00402272"/>
    <w:rsid w:val="0043742E"/>
    <w:rsid w:val="004D77E8"/>
    <w:rsid w:val="005124B4"/>
    <w:rsid w:val="005510A1"/>
    <w:rsid w:val="0055149F"/>
    <w:rsid w:val="00666399"/>
    <w:rsid w:val="00695A03"/>
    <w:rsid w:val="006A0177"/>
    <w:rsid w:val="006B4368"/>
    <w:rsid w:val="006D5F91"/>
    <w:rsid w:val="007243EC"/>
    <w:rsid w:val="007819BD"/>
    <w:rsid w:val="00823BC8"/>
    <w:rsid w:val="0087431F"/>
    <w:rsid w:val="00891555"/>
    <w:rsid w:val="00915CA0"/>
    <w:rsid w:val="00926A03"/>
    <w:rsid w:val="00977E49"/>
    <w:rsid w:val="00982446"/>
    <w:rsid w:val="009E56B4"/>
    <w:rsid w:val="009F4848"/>
    <w:rsid w:val="00A3433E"/>
    <w:rsid w:val="00A435D4"/>
    <w:rsid w:val="00A82E9E"/>
    <w:rsid w:val="00B21794"/>
    <w:rsid w:val="00B94163"/>
    <w:rsid w:val="00BA332C"/>
    <w:rsid w:val="00BE7A75"/>
    <w:rsid w:val="00C32FC9"/>
    <w:rsid w:val="00C5644D"/>
    <w:rsid w:val="00C66288"/>
    <w:rsid w:val="00C93C2D"/>
    <w:rsid w:val="00CC1655"/>
    <w:rsid w:val="00CF110A"/>
    <w:rsid w:val="00D27CC5"/>
    <w:rsid w:val="00D66AC3"/>
    <w:rsid w:val="00DC606B"/>
    <w:rsid w:val="00DC7DF4"/>
    <w:rsid w:val="00DD7DB9"/>
    <w:rsid w:val="00E00867"/>
    <w:rsid w:val="00E210A1"/>
    <w:rsid w:val="00E24CF1"/>
    <w:rsid w:val="00EA1DB5"/>
    <w:rsid w:val="00EA5258"/>
    <w:rsid w:val="00F74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D6877A"/>
  <w15:docId w15:val="{7C512D1C-AB38-4A36-96B3-BB030BD0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horttext">
    <w:name w:val="short_text"/>
    <w:basedOn w:val="Standardnpsmoodstavce"/>
    <w:rsid w:val="00915CA0"/>
  </w:style>
  <w:style w:type="character" w:customStyle="1" w:styleId="hps">
    <w:name w:val="hps"/>
    <w:basedOn w:val="Standardnpsmoodstavce"/>
    <w:rsid w:val="00915CA0"/>
  </w:style>
  <w:style w:type="paragraph" w:styleId="Textbubliny">
    <w:name w:val="Balloon Text"/>
    <w:basedOn w:val="Normln"/>
    <w:link w:val="TextbublinyChar"/>
    <w:uiPriority w:val="99"/>
    <w:semiHidden/>
    <w:unhideWhenUsed/>
    <w:rsid w:val="005514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149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241E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8743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F1134D-BE50-498B-B489-011810C02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ína Kadlečková</dc:creator>
  <cp:lastModifiedBy>Kovacova Dagmar</cp:lastModifiedBy>
  <cp:revision>4</cp:revision>
  <cp:lastPrinted>2017-10-12T10:10:00Z</cp:lastPrinted>
  <dcterms:created xsi:type="dcterms:W3CDTF">2020-10-25T07:42:00Z</dcterms:created>
  <dcterms:modified xsi:type="dcterms:W3CDTF">2020-10-25T07:44:00Z</dcterms:modified>
</cp:coreProperties>
</file>